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r>
        <w:t xml:space="preserve">SCALLOP consortium analysis plan for INF panel proteins</w:t>
      </w:r>
      <w:bookmarkEnd w:id="21"/>
    </w:p>
    <w:p>
      <w:pPr>
        <w:pStyle w:val="FirstParagraph"/>
      </w:pPr>
      <w:r>
        <w:rPr>
          <w:i/>
          <w:b/>
        </w:rPr>
        <w:t xml:space="preserve">Adapted from SCALLOP/CVD1 analysis plan, last updated 9/11/201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meline for completing cohort-specific analyses and uploading the results for this project:</w:t>
      </w:r>
      <w:r>
        <w:t xml:space="preserve"> </w:t>
      </w: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r>
        <w:t xml:space="preserve">1. Overview</w:t>
      </w:r>
      <w:bookmarkEnd w:id="22"/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r>
        <w:t xml:space="preserve">2. Data and analysis</w:t>
      </w:r>
      <w:bookmarkEnd w:id="23"/>
    </w:p>
    <w:p>
      <w:pPr>
        <w:pStyle w:val="Heading3"/>
      </w:pPr>
      <w:bookmarkStart w:id="24" w:name="proteins"/>
      <w:r>
        <w:t xml:space="preserve">Proteins</w:t>
      </w:r>
      <w:bookmarkEnd w:id="24"/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r>
        <w:t xml:space="preserve">SNP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r>
        <w:t xml:space="preserve">Association analysis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4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7" w:name="software"/>
      <w:r>
        <w:t xml:space="preserve">Software</w:t>
      </w:r>
      <w:bookmarkEnd w:id="27"/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r>
        <w:t xml:space="preserve">3. Descriptive statistics</w:t>
      </w:r>
      <w:bookmarkEnd w:id="28"/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</w:t>
      </w:r>
      <w:r>
        <w:t xml:space="preserve"> </w:t>
      </w:r>
      <w:r>
        <w:t xml:space="preserve">“</w:t>
      </w:r>
      <w:r>
        <w:t xml:space="preserve">DDMMYYYY</w:t>
      </w:r>
      <w:r>
        <w:t xml:space="preserve">”</w:t>
      </w:r>
      <w:r>
        <w:t xml:space="preserve">.</w:t>
      </w:r>
    </w:p>
    <w:p>
      <w:pPr>
        <w:pStyle w:val="Heading2"/>
      </w:pPr>
      <w:bookmarkStart w:id="29" w:name="file-formats-for-gwas-results"/>
      <w:r>
        <w:t xml:space="preserve">4. File formats for GWAS results</w:t>
      </w:r>
      <w:bookmarkEnd w:id="29"/>
    </w:p>
    <w:p>
      <w:pPr>
        <w:pStyle w:val="Heading3"/>
      </w:pPr>
      <w:bookmarkStart w:id="30" w:name="snp-table-for-gwas-results"/>
      <w:r>
        <w:t xml:space="preserve">SNP table for GWAS results</w:t>
      </w:r>
      <w:bookmarkEnd w:id="30"/>
    </w:p>
    <w:p>
      <w:pPr>
        <w:pStyle w:val="FirstParagraph"/>
      </w:pPr>
      <w:r>
        <w:t xml:space="preserve">Please include the following columns. Missing values are coded a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.</w:t>
      </w:r>
    </w:p>
    <w:tbl>
      <w:tblPr>
        <w:tblStyle w:val="Table"/>
        <w:tblW w:type="pct" w:w="5000.0"/>
        <w:tblLook w:firstRow="1"/>
      </w:tblPr>
      <w:tblGrid>
        <w:gridCol w:w="237"/>
        <w:gridCol w:w="1188"/>
        <w:gridCol w:w="6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</w:t>
            </w:r>
            <w:r>
              <w:t xml:space="preserve"> </w:t>
            </w:r>
            <w:r>
              <w:t xml:space="preserve">“</w:t>
            </w:r>
            <w:r>
              <w:t xml:space="preserve">+</w:t>
            </w:r>
            <w:r>
              <w:t xml:space="preserve">”</w:t>
            </w:r>
            <w:r>
              <w:t xml:space="preserve"> </w:t>
            </w:r>
            <w:r>
              <w:t xml:space="preserve">if positive or forward strand and</w:t>
            </w:r>
            <w:r>
              <w:t xml:space="preserve"> </w:t>
            </w:r>
            <w:r>
              <w:t xml:space="preserve">“</w:t>
            </w:r>
            <w:r>
              <w:t xml:space="preserve">-</w:t>
            </w:r>
            <w:r>
              <w:t xml:space="preserve">”</w:t>
            </w:r>
            <w:r>
              <w:t xml:space="preserve"> </w:t>
            </w:r>
            <w:r>
              <w:t xml:space="preserve">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r>
        <w:t xml:space="preserve">File-naming convention</w:t>
      </w:r>
      <w:bookmarkEnd w:id="31"/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2" w:name="notes-on-plink"/>
      <w:r>
        <w:t xml:space="preserve">Notes on PLINK</w:t>
      </w:r>
      <w:bookmarkEnd w:id="32"/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"/>
        <w:tblW w:type="pct" w:w="5000.0"/>
        <w:tblLook w:firstRow="1"/>
      </w:tblPr>
      <w:tblGrid>
        <w:gridCol w:w="268"/>
        <w:gridCol w:w="1342"/>
        <w:gridCol w:w="1342"/>
        <w:gridCol w:w="49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3" w:name="meta-analysis"/>
      <w:r>
        <w:t xml:space="preserve">5. Meta-analysis</w:t>
      </w:r>
      <w:bookmarkEnd w:id="33"/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ignificance</w:t>
      </w:r>
      <w:r>
        <w:t xml:space="preserve">: the Bonferroni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4" w:name="uploading-of-results"/>
      <w:r>
        <w:t xml:space="preserve">6. Uploading of results</w:t>
      </w:r>
      <w:bookmarkEnd w:id="34"/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5" w:name="contact-information"/>
      <w:r>
        <w:t xml:space="preserve">7. Contact information</w:t>
      </w:r>
      <w:bookmarkEnd w:id="35"/>
    </w:p>
    <w:p>
      <w:pPr>
        <w:pStyle w:val="FirstParagraph"/>
      </w:pPr>
      <w:r>
        <w:t xml:space="preserve">For general questions about SCALLOP, please contact Anders Malarstig (anders.malarstig@ki.se). For technical issues about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dee1fd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ca3fd9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9T16:00:59Z</dcterms:created>
  <dcterms:modified xsi:type="dcterms:W3CDTF">2018-11-09T16:00:59Z</dcterms:modified>
</cp:coreProperties>
</file>